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7E0F2E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7E0F2E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0F2E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7E0F2E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7E0F2E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7E0F2E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7E0F2E">
        <w:rPr>
          <w:rFonts w:ascii="Times New Roman" w:hAnsi="Times New Roman"/>
          <w:sz w:val="20"/>
          <w:szCs w:val="24"/>
        </w:rPr>
        <w:t>Venkatapur</w:t>
      </w:r>
      <w:proofErr w:type="spellEnd"/>
      <w:r w:rsidRPr="007E0F2E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7E0F2E">
        <w:rPr>
          <w:rFonts w:ascii="Times New Roman" w:hAnsi="Times New Roman"/>
          <w:sz w:val="20"/>
          <w:szCs w:val="24"/>
        </w:rPr>
        <w:t>Ghatkesar</w:t>
      </w:r>
      <w:proofErr w:type="spellEnd"/>
      <w:r w:rsidRPr="007E0F2E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7E0F2E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7E0F2E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7E0F2E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E0F2E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01048A34" w14:textId="77777777" w:rsidR="00546CB4" w:rsidRPr="007E0F2E" w:rsidRDefault="00546CB4" w:rsidP="00546CB4">
      <w:pPr>
        <w:spacing w:after="0" w:line="360" w:lineRule="auto"/>
        <w:ind w:firstLine="360"/>
        <w:rPr>
          <w:rFonts w:ascii="Times New Roman" w:hAnsi="Times New Roman" w:cs="Times New Roman"/>
          <w:sz w:val="12"/>
          <w:szCs w:val="24"/>
        </w:rPr>
      </w:pPr>
    </w:p>
    <w:p w14:paraId="483C559A" w14:textId="77777777" w:rsidR="00546CB4" w:rsidRPr="007E0F2E" w:rsidRDefault="008561B4" w:rsidP="00546CB4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Name of the Course:</w:t>
      </w:r>
      <w:r w:rsidRPr="007E0F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15F6" w:rsidRPr="007E0F2E">
        <w:rPr>
          <w:rFonts w:ascii="Times New Roman" w:hAnsi="Times New Roman" w:cs="Times New Roman"/>
          <w:b/>
          <w:sz w:val="24"/>
          <w:szCs w:val="24"/>
        </w:rPr>
        <w:t>M</w:t>
      </w:r>
      <w:r w:rsidR="00546CB4" w:rsidRPr="007E0F2E">
        <w:rPr>
          <w:rFonts w:ascii="Times New Roman" w:hAnsi="Times New Roman" w:cs="Times New Roman"/>
          <w:b/>
          <w:sz w:val="24"/>
          <w:szCs w:val="24"/>
        </w:rPr>
        <w:t>ETTALURGY AND MATERIAL SCIENCE</w:t>
      </w:r>
    </w:p>
    <w:p w14:paraId="0554B8E0" w14:textId="4DACC891" w:rsidR="008561B4" w:rsidRPr="007E0F2E" w:rsidRDefault="008561B4" w:rsidP="00546CB4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7E0F2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7E0F2E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7E0F2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7E0F2E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7E0F2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7E0F2E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7E0F2E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7E0F2E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7E0F2E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65862923" w14:textId="77777777" w:rsidR="00546CB4" w:rsidRPr="007E0F2E" w:rsidRDefault="00546CB4" w:rsidP="00546C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After completion of this course the students will be able to:</w:t>
      </w:r>
    </w:p>
    <w:p w14:paraId="66E51155" w14:textId="77777777" w:rsidR="00546CB4" w:rsidRPr="007E0F2E" w:rsidRDefault="00546CB4" w:rsidP="00546CB4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p w14:paraId="7CD6E01D" w14:textId="77777777" w:rsidR="00546CB4" w:rsidRPr="007E0F2E" w:rsidRDefault="00546CB4" w:rsidP="00546CB4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Understand the general description for  types of Solid Solutions</w:t>
      </w:r>
    </w:p>
    <w:p w14:paraId="5A60AA80" w14:textId="77777777" w:rsidR="00546CB4" w:rsidRPr="007E0F2E" w:rsidRDefault="00546CB4" w:rsidP="00546CB4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Understand the Equilibrium diagrams of different alloys.</w:t>
      </w:r>
    </w:p>
    <w:p w14:paraId="4979D4FB" w14:textId="77777777" w:rsidR="00546CB4" w:rsidRPr="007E0F2E" w:rsidRDefault="00546CB4" w:rsidP="00546CB4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Select the suitable Alloy &amp; Calculate the percentage of alloying element in Cast Irons &amp; Steels.</w:t>
      </w:r>
    </w:p>
    <w:p w14:paraId="61EC6AE9" w14:textId="77777777" w:rsidR="00546CB4" w:rsidRPr="007E0F2E" w:rsidRDefault="00546CB4" w:rsidP="00546CB4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Learn about Heat treatment methods for various alloys and understand about the Non Ferrous Alloys</w:t>
      </w:r>
    </w:p>
    <w:p w14:paraId="45CE62A8" w14:textId="77777777" w:rsidR="00546CB4" w:rsidRPr="007E0F2E" w:rsidRDefault="00546CB4" w:rsidP="00546CB4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E0F2E">
        <w:rPr>
          <w:rFonts w:ascii="Times New Roman" w:hAnsi="Times New Roman" w:cs="Times New Roman"/>
          <w:sz w:val="24"/>
          <w:szCs w:val="24"/>
        </w:rPr>
        <w:t>Understand different types of composite materials</w:t>
      </w:r>
    </w:p>
    <w:p w14:paraId="0285AAC8" w14:textId="77777777" w:rsidR="00DB36BC" w:rsidRPr="007E0F2E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7E0F2E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7E0F2E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E0F2E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7E0F2E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7E0F2E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7E0F2E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7E0F2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7E0F2E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7E0F2E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7E0F2E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7E0F2E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7E0F2E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7E0F2E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7E0F2E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7E0F2E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896D95" w:rsidRPr="007E0F2E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3DA24E3E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08008F37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7777777" w:rsidR="00896D95" w:rsidRPr="007E0F2E" w:rsidRDefault="00896D95" w:rsidP="00896D95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4F56D71B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333AA456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26C321A5" w:rsidR="00896D95" w:rsidRPr="007E0F2E" w:rsidRDefault="0006675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4C75B41D" w:rsidR="00896D95" w:rsidRPr="007E0F2E" w:rsidRDefault="0097234D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34123825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24BBBB1A" w14:textId="36604930" w:rsidR="00896D95" w:rsidRPr="007E0F2E" w:rsidRDefault="00896D95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7AB29A6E" w14:textId="5EF3F17F" w:rsidR="00896D95" w:rsidRPr="007E0F2E" w:rsidRDefault="007D391F" w:rsidP="00896D95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896D95" w:rsidRPr="007E0F2E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3B05C11B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896D95" w:rsidRPr="007E0F2E" w:rsidRDefault="00896D95" w:rsidP="00896D95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433671B8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25D5A175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03C10DFC" w:rsidR="00896D95" w:rsidRPr="007E0F2E" w:rsidRDefault="0006675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38C12ACA" w:rsidR="00896D95" w:rsidRPr="007E0F2E" w:rsidRDefault="0097234D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45D82DF4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07AE086" w14:textId="33E2C6D7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6E2C46D8" w14:textId="2AD82DFF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896D95" w:rsidRPr="007E0F2E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69F246F5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7777777" w:rsidR="00896D95" w:rsidRPr="007E0F2E" w:rsidRDefault="00896D95" w:rsidP="00896D95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01201D7A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5F64F7A4" w:rsidR="00896D95" w:rsidRPr="007E0F2E" w:rsidRDefault="0097234D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39CC7D" w14:textId="4D05ABCE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721CAC49" w14:textId="0EA234F8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21710F60" w14:textId="5F4E3285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896D95" w:rsidRPr="007E0F2E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27773CF5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6EA323C5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247FF091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5B007C5B" w:rsidR="00896D95" w:rsidRPr="007E0F2E" w:rsidRDefault="00896D95" w:rsidP="00896D95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3DBC8F40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47153164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3724673B" w:rsidR="00896D95" w:rsidRPr="007E0F2E" w:rsidRDefault="0006675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403C5A44" w:rsidR="00896D95" w:rsidRPr="007E0F2E" w:rsidRDefault="0097234D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7185A475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6C908AB4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4213276" w14:textId="322E4C5E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896D95" w:rsidRPr="007E0F2E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34DDC82D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40AB82E8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6C6AC851" w:rsidR="00896D95" w:rsidRPr="007E0F2E" w:rsidRDefault="00896D95" w:rsidP="00896D95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2371FC80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1737F7A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2C7D1685" w:rsidR="00896D95" w:rsidRPr="007E0F2E" w:rsidRDefault="0006675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0277AAAC" w:rsidR="00896D95" w:rsidRPr="007E0F2E" w:rsidRDefault="0097234D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24ECE374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6CB01100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6CC56BC6" w14:textId="3902BC14" w:rsidR="00896D95" w:rsidRPr="007E0F2E" w:rsidRDefault="007D391F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  <w:bookmarkStart w:id="0" w:name="_GoBack"/>
            <w:bookmarkEnd w:id="0"/>
          </w:p>
        </w:tc>
      </w:tr>
      <w:tr w:rsidR="00896D95" w:rsidRPr="007E0F2E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60F4D4A0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7C71E716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02B6FA1A" w:rsidR="00896D95" w:rsidRPr="007E0F2E" w:rsidRDefault="00896D95" w:rsidP="00896D95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00AE7540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263183D5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8D3E569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6FE2E0E9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4CD8CF3D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1190F00C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34933738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8378F9" w14:textId="2B6933B3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7E0F2E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72C030FB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4B0C09D2" w14:textId="492011C2" w:rsidR="00896D95" w:rsidRPr="007E0F2E" w:rsidRDefault="00896D95" w:rsidP="00896D95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7E0F2E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146F9427" w14:textId="48A88119" w:rsidR="002B51A0" w:rsidRPr="007E0F2E" w:rsidRDefault="002B51A0" w:rsidP="002B51A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E0F2E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7E0F2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E0F2E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7E0F2E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1793685F" w14:textId="77777777" w:rsidR="002B51A0" w:rsidRPr="007E0F2E" w:rsidRDefault="002B51A0" w:rsidP="002B51A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E0F2E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0D17D3F0" w14:textId="77777777" w:rsidR="002B51A0" w:rsidRPr="007E0F2E" w:rsidRDefault="002B51A0" w:rsidP="002B51A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E0F2E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7E0F2E">
        <w:rPr>
          <w:rFonts w:ascii="Times New Roman" w:hAnsi="Times New Roman" w:cs="Times New Roman"/>
          <w:b/>
          <w:sz w:val="24"/>
          <w:szCs w:val="24"/>
        </w:rPr>
        <w:tab/>
      </w:r>
    </w:p>
    <w:p w14:paraId="662A6657" w14:textId="77777777" w:rsidR="002B51A0" w:rsidRDefault="002B51A0" w:rsidP="002B51A0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36D6A89" w14:textId="77777777" w:rsidR="007E0F2E" w:rsidRPr="007E0F2E" w:rsidRDefault="007E0F2E" w:rsidP="002B51A0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3A514BD" w14:textId="77777777" w:rsidR="002B51A0" w:rsidRPr="007E0F2E" w:rsidRDefault="002B51A0" w:rsidP="002B51A0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74AA67A0" w:rsidR="005F52B2" w:rsidRPr="007E0F2E" w:rsidRDefault="002B51A0" w:rsidP="002B51A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E0F2E"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Pr="007E0F2E">
        <w:rPr>
          <w:rFonts w:ascii="Times New Roman" w:hAnsi="Times New Roman" w:cs="Times New Roman"/>
          <w:b/>
          <w:sz w:val="24"/>
          <w:szCs w:val="24"/>
        </w:rPr>
        <w:tab/>
      </w:r>
      <w:r w:rsidRPr="007E0F2E">
        <w:rPr>
          <w:rFonts w:ascii="Times New Roman" w:hAnsi="Times New Roman" w:cs="Times New Roman"/>
          <w:b/>
          <w:sz w:val="24"/>
          <w:szCs w:val="24"/>
        </w:rPr>
        <w:tab/>
      </w:r>
      <w:r w:rsidRPr="007E0F2E">
        <w:rPr>
          <w:rFonts w:ascii="Times New Roman" w:hAnsi="Times New Roman" w:cs="Times New Roman"/>
          <w:b/>
          <w:sz w:val="24"/>
          <w:szCs w:val="24"/>
        </w:rPr>
        <w:tab/>
      </w:r>
      <w:r w:rsidRPr="007E0F2E">
        <w:rPr>
          <w:rFonts w:ascii="Times New Roman" w:hAnsi="Times New Roman" w:cs="Times New Roman"/>
          <w:b/>
          <w:sz w:val="24"/>
          <w:szCs w:val="24"/>
        </w:rPr>
        <w:tab/>
      </w:r>
      <w:r w:rsidRPr="007E0F2E">
        <w:rPr>
          <w:rFonts w:ascii="Times New Roman" w:hAnsi="Times New Roman" w:cs="Times New Roman"/>
          <w:b/>
          <w:sz w:val="24"/>
          <w:szCs w:val="24"/>
        </w:rPr>
        <w:tab/>
      </w:r>
      <w:r w:rsidRPr="007E0F2E">
        <w:rPr>
          <w:rFonts w:ascii="Times New Roman" w:hAnsi="Times New Roman" w:cs="Times New Roman"/>
          <w:b/>
          <w:sz w:val="24"/>
          <w:szCs w:val="24"/>
        </w:rPr>
        <w:tab/>
      </w:r>
      <w:r w:rsidRPr="007E0F2E">
        <w:rPr>
          <w:rFonts w:ascii="Times New Roman" w:hAnsi="Times New Roman" w:cs="Times New Roman"/>
          <w:b/>
          <w:sz w:val="24"/>
          <w:szCs w:val="24"/>
        </w:rPr>
        <w:tab/>
        <w:t xml:space="preserve"> Signature of the Course Coordinator</w:t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  <w:r w:rsidR="008D3853" w:rsidRPr="007E0F2E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7E0F2E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7C9375" w14:textId="77777777" w:rsidR="00240116" w:rsidRDefault="00240116" w:rsidP="00BA668C">
      <w:pPr>
        <w:spacing w:after="0" w:line="240" w:lineRule="auto"/>
      </w:pPr>
      <w:r>
        <w:separator/>
      </w:r>
    </w:p>
  </w:endnote>
  <w:endnote w:type="continuationSeparator" w:id="0">
    <w:p w14:paraId="08340493" w14:textId="77777777" w:rsidR="00240116" w:rsidRDefault="00240116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2CC8E6" w14:textId="77777777" w:rsidR="00240116" w:rsidRDefault="00240116" w:rsidP="00BA668C">
      <w:pPr>
        <w:spacing w:after="0" w:line="240" w:lineRule="auto"/>
      </w:pPr>
      <w:r>
        <w:separator/>
      </w:r>
    </w:p>
  </w:footnote>
  <w:footnote w:type="continuationSeparator" w:id="0">
    <w:p w14:paraId="6056DB7A" w14:textId="77777777" w:rsidR="00240116" w:rsidRDefault="00240116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6C51165"/>
    <w:multiLevelType w:val="hybridMultilevel"/>
    <w:tmpl w:val="0F9E74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66755"/>
    <w:rsid w:val="000857F4"/>
    <w:rsid w:val="000B50F3"/>
    <w:rsid w:val="000D551A"/>
    <w:rsid w:val="000D786B"/>
    <w:rsid w:val="000F4BFF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2861"/>
    <w:rsid w:val="00204D7A"/>
    <w:rsid w:val="00211485"/>
    <w:rsid w:val="00214288"/>
    <w:rsid w:val="00216065"/>
    <w:rsid w:val="00240116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51A0"/>
    <w:rsid w:val="002B7B00"/>
    <w:rsid w:val="002C46DB"/>
    <w:rsid w:val="002E4CF5"/>
    <w:rsid w:val="002F5C6C"/>
    <w:rsid w:val="00307EF7"/>
    <w:rsid w:val="003174D9"/>
    <w:rsid w:val="0031779F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46CB4"/>
    <w:rsid w:val="00566B5A"/>
    <w:rsid w:val="005A0F59"/>
    <w:rsid w:val="005E01F6"/>
    <w:rsid w:val="005E3543"/>
    <w:rsid w:val="005F4F20"/>
    <w:rsid w:val="005F52B2"/>
    <w:rsid w:val="00605B79"/>
    <w:rsid w:val="00633ECB"/>
    <w:rsid w:val="00644DD4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7D391F"/>
    <w:rsid w:val="007E0F2E"/>
    <w:rsid w:val="00821096"/>
    <w:rsid w:val="00847471"/>
    <w:rsid w:val="0085086B"/>
    <w:rsid w:val="008561B4"/>
    <w:rsid w:val="008700E0"/>
    <w:rsid w:val="00871BDC"/>
    <w:rsid w:val="00872902"/>
    <w:rsid w:val="008922FD"/>
    <w:rsid w:val="00896D95"/>
    <w:rsid w:val="008A1C48"/>
    <w:rsid w:val="008A7B3D"/>
    <w:rsid w:val="008D3853"/>
    <w:rsid w:val="008E4DAC"/>
    <w:rsid w:val="008E7062"/>
    <w:rsid w:val="008F22A7"/>
    <w:rsid w:val="008F30F0"/>
    <w:rsid w:val="009345B8"/>
    <w:rsid w:val="0097234D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372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D670E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2C7D"/>
    <w:rsid w:val="00F26D0E"/>
    <w:rsid w:val="00F27223"/>
    <w:rsid w:val="00F36571"/>
    <w:rsid w:val="00F602DB"/>
    <w:rsid w:val="00F67702"/>
    <w:rsid w:val="00F848F8"/>
    <w:rsid w:val="00F85375"/>
    <w:rsid w:val="00FA73E8"/>
    <w:rsid w:val="00FB309C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22</cp:revision>
  <cp:lastPrinted>2022-03-30T04:18:00Z</cp:lastPrinted>
  <dcterms:created xsi:type="dcterms:W3CDTF">2022-07-20T05:07:00Z</dcterms:created>
  <dcterms:modified xsi:type="dcterms:W3CDTF">2022-07-23T05:01:00Z</dcterms:modified>
</cp:coreProperties>
</file>